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33216" w14:textId="77777777" w:rsidR="001D6564" w:rsidRPr="00675484" w:rsidRDefault="001D6564" w:rsidP="009F28C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75484">
        <w:rPr>
          <w:rFonts w:ascii="Times New Roman" w:hAnsi="Times New Roman" w:cs="Times New Roman"/>
          <w:b/>
          <w:sz w:val="24"/>
          <w:szCs w:val="24"/>
        </w:rPr>
        <w:t>Fa</w:t>
      </w:r>
      <w:r w:rsidR="009A4228" w:rsidRPr="00675484">
        <w:rPr>
          <w:rFonts w:ascii="Times New Roman" w:hAnsi="Times New Roman" w:cs="Times New Roman"/>
          <w:b/>
          <w:sz w:val="24"/>
          <w:szCs w:val="24"/>
        </w:rPr>
        <w:t>kulteti</w:t>
      </w:r>
      <w:proofErr w:type="spellEnd"/>
      <w:r w:rsidR="009A4228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4228" w:rsidRPr="0067548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9A4228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4228" w:rsidRPr="00675484">
        <w:rPr>
          <w:rFonts w:ascii="Times New Roman" w:hAnsi="Times New Roman" w:cs="Times New Roman"/>
          <w:b/>
          <w:sz w:val="24"/>
          <w:szCs w:val="24"/>
        </w:rPr>
        <w:t>Shkencave</w:t>
      </w:r>
      <w:proofErr w:type="spellEnd"/>
      <w:r w:rsidR="009A4228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4228" w:rsidRPr="00675484">
        <w:rPr>
          <w:rFonts w:ascii="Times New Roman" w:hAnsi="Times New Roman" w:cs="Times New Roman"/>
          <w:b/>
          <w:sz w:val="24"/>
          <w:szCs w:val="24"/>
        </w:rPr>
        <w:t>Matematike-</w:t>
      </w:r>
      <w:r w:rsidRPr="00675484">
        <w:rPr>
          <w:rFonts w:ascii="Times New Roman" w:hAnsi="Times New Roman" w:cs="Times New Roman"/>
          <w:b/>
          <w:sz w:val="24"/>
          <w:szCs w:val="24"/>
        </w:rPr>
        <w:t>Natyrore</w:t>
      </w:r>
      <w:proofErr w:type="spellEnd"/>
    </w:p>
    <w:p w14:paraId="1D85669D" w14:textId="77777777" w:rsidR="002406F5" w:rsidRPr="00675484" w:rsidRDefault="002406F5" w:rsidP="009F28C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75484">
        <w:rPr>
          <w:rFonts w:ascii="Times New Roman" w:hAnsi="Times New Roman" w:cs="Times New Roman"/>
          <w:b/>
          <w:sz w:val="24"/>
          <w:szCs w:val="24"/>
        </w:rPr>
        <w:t>Departamenti</w:t>
      </w:r>
      <w:proofErr w:type="spellEnd"/>
      <w:r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7548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4228" w:rsidRPr="00675484">
        <w:rPr>
          <w:rFonts w:ascii="Times New Roman" w:hAnsi="Times New Roman" w:cs="Times New Roman"/>
          <w:b/>
          <w:sz w:val="24"/>
          <w:szCs w:val="24"/>
        </w:rPr>
        <w:t>Fizikë</w:t>
      </w:r>
      <w:r w:rsidR="000348CA" w:rsidRPr="00675484">
        <w:rPr>
          <w:rFonts w:ascii="Times New Roman" w:hAnsi="Times New Roman" w:cs="Times New Roman"/>
          <w:b/>
          <w:sz w:val="24"/>
          <w:szCs w:val="24"/>
        </w:rPr>
        <w:t>s</w:t>
      </w:r>
      <w:proofErr w:type="spellEnd"/>
    </w:p>
    <w:p w14:paraId="21BE48BD" w14:textId="77777777" w:rsidR="009F28C7" w:rsidRPr="00675484" w:rsidRDefault="009F28C7" w:rsidP="00DD1A12">
      <w:pPr>
        <w:rPr>
          <w:rFonts w:ascii="Times New Roman" w:hAnsi="Times New Roman" w:cs="Times New Roman"/>
          <w:b/>
          <w:sz w:val="24"/>
          <w:szCs w:val="24"/>
        </w:rPr>
      </w:pPr>
    </w:p>
    <w:p w14:paraId="1BF93AE0" w14:textId="77777777" w:rsidR="009F28C7" w:rsidRPr="00CB3CB9" w:rsidRDefault="002406F5" w:rsidP="00DD1A1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B3CB9">
        <w:rPr>
          <w:rFonts w:ascii="Times New Roman" w:hAnsi="Times New Roman" w:cs="Times New Roman"/>
          <w:b/>
          <w:sz w:val="24"/>
          <w:szCs w:val="24"/>
        </w:rPr>
        <w:t>Programi</w:t>
      </w:r>
      <w:proofErr w:type="spellEnd"/>
      <w:r w:rsidR="009F28C7" w:rsidRPr="00CB3C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F28C7" w:rsidRPr="00CB3CB9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9F28C7" w:rsidRPr="00CB3C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3CB9">
        <w:rPr>
          <w:rFonts w:ascii="Times New Roman" w:hAnsi="Times New Roman" w:cs="Times New Roman"/>
          <w:b/>
          <w:sz w:val="24"/>
          <w:szCs w:val="24"/>
        </w:rPr>
        <w:t>studimit</w:t>
      </w:r>
      <w:proofErr w:type="spellEnd"/>
      <w:r w:rsidRPr="00CB3CB9">
        <w:rPr>
          <w:rFonts w:ascii="Times New Roman" w:hAnsi="Times New Roman" w:cs="Times New Roman"/>
          <w:b/>
          <w:sz w:val="24"/>
          <w:szCs w:val="24"/>
        </w:rPr>
        <w:t>:</w:t>
      </w:r>
      <w:r w:rsidRPr="00CB3CB9">
        <w:rPr>
          <w:rFonts w:ascii="Times New Roman" w:hAnsi="Times New Roman" w:cs="Times New Roman"/>
          <w:sz w:val="24"/>
          <w:szCs w:val="24"/>
        </w:rPr>
        <w:t xml:space="preserve"> </w:t>
      </w:r>
      <w:r w:rsidR="009F28C7" w:rsidRPr="00CB3CB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A4228" w:rsidRPr="00CB3CB9">
        <w:rPr>
          <w:rFonts w:ascii="Times New Roman" w:hAnsi="Times New Roman" w:cs="Times New Roman"/>
          <w:i/>
          <w:sz w:val="24"/>
          <w:szCs w:val="24"/>
        </w:rPr>
        <w:t>Fizikë</w:t>
      </w:r>
      <w:proofErr w:type="spellEnd"/>
      <w:r w:rsidR="004171D3" w:rsidRPr="00CB3CB9">
        <w:rPr>
          <w:rFonts w:ascii="Times New Roman" w:hAnsi="Times New Roman" w:cs="Times New Roman"/>
          <w:i/>
          <w:sz w:val="24"/>
          <w:szCs w:val="24"/>
        </w:rPr>
        <w:t>- Bachelor</w:t>
      </w:r>
    </w:p>
    <w:p w14:paraId="43547067" w14:textId="77777777" w:rsidR="00DD1A12" w:rsidRPr="00CB3CB9" w:rsidRDefault="00DD1A12" w:rsidP="00DD1A12">
      <w:pPr>
        <w:rPr>
          <w:rFonts w:ascii="Times New Roman" w:hAnsi="Times New Roman" w:cs="Times New Roman"/>
          <w:b/>
          <w:sz w:val="24"/>
          <w:szCs w:val="24"/>
        </w:rPr>
      </w:pPr>
      <w:r w:rsidRPr="00CB3CB9">
        <w:rPr>
          <w:rFonts w:ascii="Times New Roman" w:hAnsi="Times New Roman" w:cs="Times New Roman"/>
          <w:b/>
          <w:sz w:val="24"/>
          <w:szCs w:val="24"/>
        </w:rPr>
        <w:t>Viti /</w:t>
      </w:r>
      <w:proofErr w:type="spellStart"/>
      <w:r w:rsidR="009F28C7" w:rsidRPr="00CB3CB9">
        <w:rPr>
          <w:rFonts w:ascii="Times New Roman" w:hAnsi="Times New Roman" w:cs="Times New Roman"/>
          <w:b/>
          <w:sz w:val="24"/>
          <w:szCs w:val="24"/>
        </w:rPr>
        <w:t>S</w:t>
      </w:r>
      <w:r w:rsidRPr="00CB3CB9">
        <w:rPr>
          <w:rFonts w:ascii="Times New Roman" w:hAnsi="Times New Roman" w:cs="Times New Roman"/>
          <w:b/>
          <w:sz w:val="24"/>
          <w:szCs w:val="24"/>
        </w:rPr>
        <w:t>emestri</w:t>
      </w:r>
      <w:proofErr w:type="spellEnd"/>
      <w:r w:rsidRPr="00CB3C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4171D3" w:rsidRPr="00CB3CB9">
        <w:rPr>
          <w:rFonts w:ascii="Times New Roman" w:hAnsi="Times New Roman" w:cs="Times New Roman"/>
          <w:i/>
          <w:sz w:val="24"/>
          <w:szCs w:val="24"/>
        </w:rPr>
        <w:t>II</w:t>
      </w:r>
      <w:r w:rsidR="009F28C7" w:rsidRPr="00CB3CB9">
        <w:rPr>
          <w:rFonts w:ascii="Times New Roman" w:hAnsi="Times New Roman" w:cs="Times New Roman"/>
          <w:i/>
          <w:sz w:val="24"/>
          <w:szCs w:val="24"/>
        </w:rPr>
        <w:t>/</w:t>
      </w:r>
      <w:r w:rsidR="00931FBD">
        <w:rPr>
          <w:rFonts w:ascii="Times New Roman" w:hAnsi="Times New Roman" w:cs="Times New Roman"/>
          <w:i/>
          <w:sz w:val="24"/>
          <w:szCs w:val="24"/>
        </w:rPr>
        <w:t>I</w:t>
      </w:r>
      <w:r w:rsidR="004171D3" w:rsidRPr="00CB3CB9">
        <w:rPr>
          <w:rFonts w:ascii="Times New Roman" w:hAnsi="Times New Roman" w:cs="Times New Roman"/>
          <w:i/>
          <w:sz w:val="24"/>
          <w:szCs w:val="24"/>
        </w:rPr>
        <w:t>V</w:t>
      </w:r>
    </w:p>
    <w:p w14:paraId="1968EEC5" w14:textId="77777777" w:rsidR="009F28C7" w:rsidRPr="00CB3CB9" w:rsidRDefault="009F28C7" w:rsidP="00DD1A12">
      <w:pPr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CB3CB9">
        <w:rPr>
          <w:rFonts w:ascii="Times New Roman" w:hAnsi="Times New Roman" w:cs="Times New Roman"/>
          <w:b/>
          <w:sz w:val="24"/>
          <w:szCs w:val="24"/>
        </w:rPr>
        <w:t>Lënda</w:t>
      </w:r>
      <w:proofErr w:type="spellEnd"/>
      <w:r w:rsidRPr="00CB3CB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CB3CB9">
        <w:rPr>
          <w:rFonts w:ascii="Times New Roman" w:hAnsi="Times New Roman" w:cs="Times New Roman"/>
          <w:b/>
          <w:sz w:val="24"/>
          <w:szCs w:val="24"/>
        </w:rPr>
        <w:tab/>
      </w:r>
      <w:r w:rsidRPr="00CB3CB9">
        <w:rPr>
          <w:rFonts w:ascii="Times New Roman" w:hAnsi="Times New Roman" w:cs="Times New Roman"/>
          <w:b/>
          <w:sz w:val="24"/>
          <w:szCs w:val="24"/>
        </w:rPr>
        <w:tab/>
      </w:r>
      <w:r w:rsidRPr="00CB3CB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="00931FBD">
        <w:rPr>
          <w:rFonts w:ascii="Times New Roman" w:hAnsi="Times New Roman" w:cs="Times New Roman"/>
          <w:i/>
          <w:sz w:val="24"/>
          <w:szCs w:val="24"/>
        </w:rPr>
        <w:t>Optika</w:t>
      </w:r>
      <w:proofErr w:type="spellEnd"/>
    </w:p>
    <w:p w14:paraId="699CBCC0" w14:textId="77777777" w:rsidR="00D73800" w:rsidRPr="00240D94" w:rsidRDefault="009F28C7" w:rsidP="00D7380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40D94">
        <w:rPr>
          <w:rFonts w:ascii="Times New Roman" w:hAnsi="Times New Roman" w:cs="Times New Roman"/>
          <w:b/>
          <w:sz w:val="24"/>
          <w:szCs w:val="24"/>
        </w:rPr>
        <w:t>Bartësi</w:t>
      </w:r>
      <w:proofErr w:type="spellEnd"/>
      <w:r w:rsidRPr="00240D9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40D9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240D9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40D94">
        <w:rPr>
          <w:rFonts w:ascii="Times New Roman" w:hAnsi="Times New Roman" w:cs="Times New Roman"/>
          <w:b/>
          <w:sz w:val="24"/>
          <w:szCs w:val="24"/>
        </w:rPr>
        <w:t>lëndës</w:t>
      </w:r>
      <w:proofErr w:type="spellEnd"/>
      <w:r w:rsidRPr="00240D9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40D94">
        <w:rPr>
          <w:rFonts w:ascii="Times New Roman" w:hAnsi="Times New Roman" w:cs="Times New Roman"/>
          <w:b/>
          <w:sz w:val="24"/>
          <w:szCs w:val="24"/>
        </w:rPr>
        <w:tab/>
      </w:r>
      <w:r w:rsidRPr="00240D94">
        <w:rPr>
          <w:rFonts w:ascii="Times New Roman" w:hAnsi="Times New Roman" w:cs="Times New Roman"/>
          <w:b/>
          <w:sz w:val="24"/>
          <w:szCs w:val="24"/>
        </w:rPr>
        <w:tab/>
      </w:r>
      <w:r w:rsidR="004171D3" w:rsidRPr="00240D94">
        <w:rPr>
          <w:rFonts w:ascii="Times New Roman" w:hAnsi="Times New Roman" w:cs="Times New Roman"/>
          <w:b/>
          <w:sz w:val="24"/>
          <w:szCs w:val="24"/>
        </w:rPr>
        <w:t xml:space="preserve">Prof. Asst. </w:t>
      </w:r>
      <w:r w:rsidR="009A4228" w:rsidRPr="00240D94">
        <w:rPr>
          <w:rFonts w:ascii="Times New Roman" w:hAnsi="Times New Roman" w:cs="Times New Roman"/>
          <w:b/>
          <w:sz w:val="24"/>
          <w:szCs w:val="24"/>
        </w:rPr>
        <w:t>Fisnik ALIAJ</w:t>
      </w:r>
      <w:bookmarkStart w:id="0" w:name="_GoBack"/>
      <w:bookmarkEnd w:id="0"/>
    </w:p>
    <w:p w14:paraId="3D021300" w14:textId="77777777" w:rsidR="00DD1A12" w:rsidRPr="00CB3CB9" w:rsidRDefault="00DD1A12" w:rsidP="00D73800">
      <w:pPr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CB3CB9">
        <w:rPr>
          <w:rFonts w:ascii="Times New Roman" w:hAnsi="Times New Roman" w:cs="Times New Roman"/>
          <w:b/>
          <w:sz w:val="24"/>
          <w:szCs w:val="24"/>
        </w:rPr>
        <w:t>Orari</w:t>
      </w:r>
      <w:proofErr w:type="spellEnd"/>
      <w:r w:rsidR="00CD43A1" w:rsidRPr="00CB3CB9">
        <w:rPr>
          <w:rFonts w:ascii="Times New Roman" w:hAnsi="Times New Roman" w:cs="Times New Roman"/>
          <w:b/>
          <w:sz w:val="24"/>
          <w:szCs w:val="24"/>
        </w:rPr>
        <w:t xml:space="preserve"> - </w:t>
      </w:r>
      <w:proofErr w:type="spellStart"/>
      <w:r w:rsidR="00CD43A1" w:rsidRPr="00CB3CB9">
        <w:rPr>
          <w:rFonts w:ascii="Times New Roman" w:hAnsi="Times New Roman" w:cs="Times New Roman"/>
          <w:b/>
          <w:i/>
          <w:sz w:val="24"/>
          <w:szCs w:val="24"/>
        </w:rPr>
        <w:t>Dita</w:t>
      </w:r>
      <w:proofErr w:type="spellEnd"/>
      <w:r w:rsidR="00CD43A1" w:rsidRPr="00CB3CB9">
        <w:rPr>
          <w:rFonts w:ascii="Times New Roman" w:hAnsi="Times New Roman" w:cs="Times New Roman"/>
          <w:b/>
          <w:i/>
          <w:sz w:val="24"/>
          <w:szCs w:val="24"/>
        </w:rPr>
        <w:t>/Koha</w:t>
      </w:r>
      <w:r w:rsidRPr="00CB3CB9">
        <w:rPr>
          <w:rFonts w:ascii="Times New Roman" w:hAnsi="Times New Roman" w:cs="Times New Roman"/>
          <w:b/>
          <w:i/>
          <w:sz w:val="24"/>
          <w:szCs w:val="24"/>
        </w:rPr>
        <w:t>:</w:t>
      </w:r>
      <w:r w:rsidRPr="00CB3C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CD43A1" w:rsidRPr="00CB3CB9">
        <w:rPr>
          <w:rFonts w:ascii="Times New Roman" w:hAnsi="Times New Roman" w:cs="Times New Roman"/>
          <w:sz w:val="24"/>
          <w:szCs w:val="24"/>
        </w:rPr>
        <w:t>E</w:t>
      </w:r>
      <w:r w:rsidR="00D73800" w:rsidRPr="00CB3C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3CB9" w:rsidRPr="00CB3CB9">
        <w:rPr>
          <w:rFonts w:ascii="Times New Roman" w:hAnsi="Times New Roman" w:cs="Times New Roman"/>
          <w:sz w:val="24"/>
          <w:szCs w:val="24"/>
        </w:rPr>
        <w:t>Mërkurë</w:t>
      </w:r>
      <w:proofErr w:type="spellEnd"/>
      <w:r w:rsidR="006A0050">
        <w:rPr>
          <w:rFonts w:ascii="Times New Roman" w:hAnsi="Times New Roman" w:cs="Times New Roman"/>
          <w:sz w:val="24"/>
          <w:szCs w:val="24"/>
        </w:rPr>
        <w:t xml:space="preserve"> </w:t>
      </w:r>
      <w:r w:rsidR="00766150" w:rsidRPr="00CB3CB9">
        <w:rPr>
          <w:rFonts w:ascii="Times New Roman" w:hAnsi="Times New Roman" w:cs="Times New Roman"/>
          <w:sz w:val="24"/>
          <w:szCs w:val="24"/>
        </w:rPr>
        <w:t>/</w:t>
      </w:r>
      <w:r w:rsidR="006A0050">
        <w:rPr>
          <w:rFonts w:ascii="Times New Roman" w:hAnsi="Times New Roman" w:cs="Times New Roman"/>
          <w:sz w:val="24"/>
          <w:szCs w:val="24"/>
        </w:rPr>
        <w:t xml:space="preserve"> </w:t>
      </w:r>
      <w:r w:rsidR="00931FBD">
        <w:rPr>
          <w:rFonts w:ascii="Times New Roman" w:hAnsi="Times New Roman" w:cs="Times New Roman"/>
          <w:sz w:val="24"/>
          <w:szCs w:val="24"/>
        </w:rPr>
        <w:t>13:00-15:30</w:t>
      </w:r>
    </w:p>
    <w:p w14:paraId="139FCD81" w14:textId="77777777" w:rsidR="00DD1A12" w:rsidRPr="00CB3CB9" w:rsidRDefault="00DD1A12" w:rsidP="00DD1A12">
      <w:pPr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CB3CB9">
        <w:rPr>
          <w:rFonts w:ascii="Times New Roman" w:hAnsi="Times New Roman" w:cs="Times New Roman"/>
          <w:b/>
          <w:sz w:val="24"/>
          <w:szCs w:val="24"/>
        </w:rPr>
        <w:t>Salla</w:t>
      </w:r>
      <w:proofErr w:type="spellEnd"/>
      <w:r w:rsidRPr="00CB3CB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9F28C7" w:rsidRPr="00CB3CB9">
        <w:rPr>
          <w:rFonts w:ascii="Times New Roman" w:hAnsi="Times New Roman" w:cs="Times New Roman"/>
          <w:b/>
          <w:sz w:val="24"/>
          <w:szCs w:val="24"/>
        </w:rPr>
        <w:tab/>
      </w:r>
      <w:r w:rsidR="00CB3CB9" w:rsidRPr="00CB3CB9">
        <w:rPr>
          <w:rFonts w:ascii="Times New Roman" w:hAnsi="Times New Roman" w:cs="Times New Roman"/>
          <w:i/>
          <w:sz w:val="24"/>
          <w:szCs w:val="24"/>
        </w:rPr>
        <w:t>Salla-7</w:t>
      </w:r>
      <w:r w:rsidR="000348CA" w:rsidRPr="00CB3CB9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9A4228" w:rsidRPr="00CB3CB9">
        <w:rPr>
          <w:rFonts w:ascii="Times New Roman" w:hAnsi="Times New Roman" w:cs="Times New Roman"/>
          <w:i/>
          <w:sz w:val="24"/>
          <w:szCs w:val="24"/>
        </w:rPr>
        <w:t>Departamenti</w:t>
      </w:r>
      <w:proofErr w:type="spellEnd"/>
      <w:r w:rsidR="009A4228" w:rsidRPr="00CB3CB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A4228" w:rsidRPr="00CB3CB9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9A4228" w:rsidRPr="00CB3CB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A4228" w:rsidRPr="00CB3CB9">
        <w:rPr>
          <w:rFonts w:ascii="Times New Roman" w:hAnsi="Times New Roman" w:cs="Times New Roman"/>
          <w:i/>
          <w:sz w:val="24"/>
          <w:szCs w:val="24"/>
        </w:rPr>
        <w:t>Fizikës</w:t>
      </w:r>
      <w:proofErr w:type="spellEnd"/>
    </w:p>
    <w:p w14:paraId="749B93EB" w14:textId="5FD47A4F" w:rsidR="00096858" w:rsidRPr="00675484" w:rsidRDefault="002406F5" w:rsidP="00CD43A1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75484">
        <w:rPr>
          <w:rFonts w:ascii="Times New Roman" w:hAnsi="Times New Roman" w:cs="Times New Roman"/>
          <w:b/>
          <w:sz w:val="24"/>
          <w:szCs w:val="24"/>
        </w:rPr>
        <w:t>Syll</w:t>
      </w:r>
      <w:r w:rsidR="00E305C0" w:rsidRPr="00675484">
        <w:rPr>
          <w:rFonts w:ascii="Times New Roman" w:hAnsi="Times New Roman" w:cs="Times New Roman"/>
          <w:b/>
          <w:sz w:val="24"/>
          <w:szCs w:val="24"/>
        </w:rPr>
        <w:t>a</w:t>
      </w:r>
      <w:r w:rsidRPr="00675484">
        <w:rPr>
          <w:rFonts w:ascii="Times New Roman" w:hAnsi="Times New Roman" w:cs="Times New Roman"/>
          <w:b/>
          <w:sz w:val="24"/>
          <w:szCs w:val="24"/>
        </w:rPr>
        <w:t>busi</w:t>
      </w:r>
      <w:proofErr w:type="spellEnd"/>
      <w:r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75484">
        <w:rPr>
          <w:rFonts w:ascii="Times New Roman" w:hAnsi="Times New Roman" w:cs="Times New Roman"/>
          <w:b/>
          <w:sz w:val="24"/>
          <w:szCs w:val="24"/>
        </w:rPr>
        <w:t>në</w:t>
      </w:r>
      <w:proofErr w:type="spellEnd"/>
      <w:r w:rsidRPr="00675484">
        <w:rPr>
          <w:rFonts w:ascii="Times New Roman" w:hAnsi="Times New Roman" w:cs="Times New Roman"/>
          <w:b/>
          <w:sz w:val="24"/>
          <w:szCs w:val="24"/>
        </w:rPr>
        <w:t xml:space="preserve"> tentative </w:t>
      </w:r>
      <w:proofErr w:type="spellStart"/>
      <w:r w:rsidR="00DD1A12" w:rsidRPr="00675484">
        <w:rPr>
          <w:rFonts w:ascii="Times New Roman" w:hAnsi="Times New Roman" w:cs="Times New Roman"/>
          <w:b/>
          <w:sz w:val="24"/>
          <w:szCs w:val="24"/>
        </w:rPr>
        <w:t>për</w:t>
      </w:r>
      <w:proofErr w:type="spellEnd"/>
      <w:r w:rsidR="00DD1A12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A0050">
        <w:rPr>
          <w:rFonts w:ascii="Times New Roman" w:hAnsi="Times New Roman" w:cs="Times New Roman"/>
          <w:b/>
          <w:sz w:val="24"/>
          <w:szCs w:val="24"/>
        </w:rPr>
        <w:t>ligjerata</w:t>
      </w:r>
      <w:proofErr w:type="spellEnd"/>
      <w:r w:rsidR="00665957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65957" w:rsidRPr="00675484">
        <w:rPr>
          <w:rFonts w:ascii="Times New Roman" w:hAnsi="Times New Roman" w:cs="Times New Roman"/>
          <w:b/>
          <w:sz w:val="24"/>
          <w:szCs w:val="24"/>
        </w:rPr>
        <w:t>për</w:t>
      </w:r>
      <w:proofErr w:type="spellEnd"/>
      <w:r w:rsidR="00665957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D1A12" w:rsidRPr="00675484">
        <w:rPr>
          <w:rFonts w:ascii="Times New Roman" w:hAnsi="Times New Roman" w:cs="Times New Roman"/>
          <w:b/>
          <w:sz w:val="24"/>
          <w:szCs w:val="24"/>
        </w:rPr>
        <w:t>vitin</w:t>
      </w:r>
      <w:proofErr w:type="spellEnd"/>
      <w:r w:rsidR="00DD1A12" w:rsidRPr="006754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D1A12" w:rsidRPr="00675484">
        <w:rPr>
          <w:rFonts w:ascii="Times New Roman" w:hAnsi="Times New Roman" w:cs="Times New Roman"/>
          <w:b/>
          <w:sz w:val="24"/>
          <w:szCs w:val="24"/>
        </w:rPr>
        <w:t>akademik</w:t>
      </w:r>
      <w:proofErr w:type="spellEnd"/>
      <w:r w:rsidR="00DD1A12" w:rsidRPr="00675484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7206D8">
        <w:rPr>
          <w:rFonts w:ascii="Times New Roman" w:hAnsi="Times New Roman" w:cs="Times New Roman"/>
          <w:b/>
          <w:sz w:val="24"/>
          <w:szCs w:val="24"/>
        </w:rPr>
        <w:t>9</w:t>
      </w:r>
      <w:r w:rsidR="00CB3CB9">
        <w:rPr>
          <w:rFonts w:ascii="Times New Roman" w:hAnsi="Times New Roman" w:cs="Times New Roman"/>
          <w:b/>
          <w:sz w:val="24"/>
          <w:szCs w:val="24"/>
        </w:rPr>
        <w:t>/</w:t>
      </w:r>
      <w:r w:rsidR="007206D8">
        <w:rPr>
          <w:rFonts w:ascii="Times New Roman" w:hAnsi="Times New Roman" w:cs="Times New Roman"/>
          <w:b/>
          <w:sz w:val="24"/>
          <w:szCs w:val="24"/>
        </w:rPr>
        <w:t>20</w:t>
      </w:r>
    </w:p>
    <w:tbl>
      <w:tblPr>
        <w:tblW w:w="959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84"/>
        <w:gridCol w:w="1080"/>
        <w:gridCol w:w="7726"/>
      </w:tblGrid>
      <w:tr w:rsidR="00FE014A" w:rsidRPr="00A85EC6" w14:paraId="2B105F05" w14:textId="77777777" w:rsidTr="00476B5A">
        <w:trPr>
          <w:trHeight w:val="432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0F869835" w14:textId="77777777" w:rsidR="002406F5" w:rsidRPr="00A85EC6" w:rsidRDefault="002406F5" w:rsidP="0048042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  <w:b/>
                <w:bCs/>
                <w:lang w:val="sq-AL"/>
              </w:rPr>
              <w:t>Java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3989EA38" w14:textId="77777777" w:rsidR="002406F5" w:rsidRPr="00A85EC6" w:rsidRDefault="002406F5" w:rsidP="0048042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  <w:b/>
                <w:bCs/>
                <w:lang w:val="sq-AL"/>
              </w:rPr>
              <w:t>Data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7AEB2C53" w14:textId="77777777" w:rsidR="002406F5" w:rsidRPr="00A85EC6" w:rsidRDefault="002406F5" w:rsidP="0048042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  <w:b/>
                <w:bCs/>
                <w:lang w:val="sq-AL"/>
              </w:rPr>
              <w:t>Aktiviteti</w:t>
            </w:r>
          </w:p>
        </w:tc>
      </w:tr>
      <w:tr w:rsidR="00FE014A" w:rsidRPr="00A85EC6" w14:paraId="0CABF284" w14:textId="77777777" w:rsidTr="00476B5A">
        <w:trPr>
          <w:trHeight w:val="307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2E1A07D4" w14:textId="77777777" w:rsidR="003E6D7A" w:rsidRPr="00A85EC6" w:rsidRDefault="00675484" w:rsidP="00476B5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37AB0EA8" w14:textId="3D22D1AE" w:rsidR="003E6D7A" w:rsidRPr="00A85EC6" w:rsidRDefault="005529B1" w:rsidP="00476B5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="00931F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31FBD">
              <w:rPr>
                <w:rFonts w:ascii="Times New Roman" w:hAnsi="Times New Roman" w:cs="Times New Roman"/>
              </w:rPr>
              <w:t>Shkurt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385E172D" w14:textId="1EDC4BAD" w:rsidR="003E6D7A" w:rsidRPr="00A85EC6" w:rsidRDefault="00931FBD" w:rsidP="00476B5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Levizja valore</w:t>
            </w:r>
            <w:r w:rsidR="00CE7B8A" w:rsidRPr="00CE7B8A">
              <w:rPr>
                <w:rFonts w:ascii="Times New Roman" w:hAnsi="Times New Roman" w:cs="Times New Roman"/>
                <w:b/>
                <w:bCs/>
                <w:lang w:val="sq-AL"/>
              </w:rPr>
              <w:t>.</w:t>
            </w:r>
            <w:r w:rsidR="00CE7B8A">
              <w:rPr>
                <w:rFonts w:ascii="Times New Roman" w:hAnsi="Times New Roman" w:cs="Times New Roman"/>
                <w:lang w:val="sq-AL"/>
              </w:rPr>
              <w:t xml:space="preserve"> Valët harmonike. Faza dhe shpejtësia fazore. Reprezentimi kompleks. </w:t>
            </w:r>
          </w:p>
        </w:tc>
      </w:tr>
      <w:tr w:rsidR="00FE014A" w:rsidRPr="00A85EC6" w14:paraId="69E69690" w14:textId="77777777" w:rsidTr="00476B5A">
        <w:trPr>
          <w:trHeight w:val="5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3B836B46" w14:textId="77777777" w:rsidR="003E6D7A" w:rsidRPr="00A85EC6" w:rsidRDefault="00675484" w:rsidP="00476B5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3BB7348C" w14:textId="5A0D899A" w:rsidR="003E6D7A" w:rsidRPr="00A85EC6" w:rsidRDefault="005529B1" w:rsidP="00476B5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6 </w:t>
            </w:r>
            <w:proofErr w:type="spellStart"/>
            <w:r>
              <w:rPr>
                <w:rFonts w:ascii="Times New Roman" w:hAnsi="Times New Roman" w:cs="Times New Roman"/>
              </w:rPr>
              <w:t>Shkurt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7E67A9B6" w14:textId="5C70419F" w:rsidR="003E6D7A" w:rsidRPr="00A85EC6" w:rsidRDefault="00CE7B8A" w:rsidP="00476B5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Levizja valore.</w:t>
            </w:r>
            <w:r>
              <w:rPr>
                <w:rFonts w:ascii="Times New Roman" w:hAnsi="Times New Roman" w:cs="Times New Roman"/>
                <w:lang w:val="sq-AL"/>
              </w:rPr>
              <w:t xml:space="preserve"> Valët e rrafshta, sferike, cilindrike.</w:t>
            </w:r>
          </w:p>
        </w:tc>
      </w:tr>
      <w:tr w:rsidR="00CE7B8A" w:rsidRPr="00A85EC6" w14:paraId="0263C1D7" w14:textId="77777777" w:rsidTr="00476B5A">
        <w:trPr>
          <w:trHeight w:val="298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4E2AFE6F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626FC648" w14:textId="76B134A4" w:rsidR="00CE7B8A" w:rsidRPr="00A85EC6" w:rsidRDefault="005529B1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4 Mars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7516AFD0" w14:textId="40985BF8" w:rsidR="00CE7B8A" w:rsidRPr="00CE7B8A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Teoria elektromagnetike e dritës.</w:t>
            </w:r>
          </w:p>
        </w:tc>
      </w:tr>
      <w:tr w:rsidR="00CE7B8A" w:rsidRPr="00A85EC6" w14:paraId="6338DF23" w14:textId="77777777" w:rsidTr="00476B5A">
        <w:trPr>
          <w:trHeight w:val="32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48101193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2B7EFE49" w14:textId="17306280" w:rsidR="00CE7B8A" w:rsidRPr="00A85EC6" w:rsidRDefault="005529B1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 Mars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41EE04BF" w14:textId="270EBA7D" w:rsidR="00CE7B8A" w:rsidRPr="00A85EC6" w:rsidRDefault="00CE7B8A" w:rsidP="00CE7B8A">
            <w:pPr>
              <w:spacing w:after="0"/>
              <w:rPr>
                <w:rFonts w:ascii="Times New Roman" w:hAnsi="Times New Roman" w:cs="Times New Roman"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Përhapja e dritës.</w:t>
            </w:r>
            <w:r>
              <w:rPr>
                <w:rFonts w:ascii="Times New Roman" w:hAnsi="Times New Roman" w:cs="Times New Roman"/>
                <w:lang w:val="sq-AL"/>
              </w:rPr>
              <w:t xml:space="preserve"> Reflektimi. Thyerja. Parimi i Fermatit. Reflektimi i brendshëm</w:t>
            </w:r>
          </w:p>
        </w:tc>
      </w:tr>
      <w:tr w:rsidR="00CE7B8A" w:rsidRPr="00A85EC6" w14:paraId="5F6227AD" w14:textId="77777777" w:rsidTr="00476B5A">
        <w:trPr>
          <w:trHeight w:val="23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17D5340F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693ADDF7" w14:textId="6057DA35" w:rsidR="00CE7B8A" w:rsidRPr="00A85EC6" w:rsidRDefault="005529B1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 Mars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1262479E" w14:textId="67E62221" w:rsidR="00CE7B8A" w:rsidRPr="00A85EC6" w:rsidRDefault="00CE7B8A" w:rsidP="00CE7B8A">
            <w:pPr>
              <w:spacing w:after="0"/>
              <w:rPr>
                <w:rFonts w:ascii="Times New Roman" w:hAnsi="Times New Roman" w:cs="Times New Roman"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Optika gjeometrike.</w:t>
            </w:r>
            <w:r>
              <w:rPr>
                <w:rFonts w:ascii="Times New Roman" w:hAnsi="Times New Roman" w:cs="Times New Roman"/>
                <w:lang w:val="sq-AL"/>
              </w:rPr>
              <w:t xml:space="preserve"> Pasyrat. Tjerrat</w:t>
            </w:r>
          </w:p>
        </w:tc>
      </w:tr>
      <w:tr w:rsidR="00CE7B8A" w:rsidRPr="00A85EC6" w14:paraId="77F223E8" w14:textId="77777777" w:rsidTr="00476B5A">
        <w:trPr>
          <w:trHeight w:val="280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  <w:hideMark/>
          </w:tcPr>
          <w:p w14:paraId="5399094A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310635DF" w14:textId="2C2A5537" w:rsidR="00CE7B8A" w:rsidRPr="00A85EC6" w:rsidRDefault="005529B1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 Mars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564D8B9F" w14:textId="3948F146" w:rsidR="00CE7B8A" w:rsidRPr="00A85EC6" w:rsidRDefault="00CE7B8A" w:rsidP="00CE7B8A">
            <w:pPr>
              <w:spacing w:after="0"/>
              <w:rPr>
                <w:rFonts w:ascii="Times New Roman" w:hAnsi="Times New Roman" w:cs="Times New Roman"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Optika gjeometrike.</w:t>
            </w:r>
            <w:r>
              <w:rPr>
                <w:rFonts w:ascii="Times New Roman" w:hAnsi="Times New Roman" w:cs="Times New Roman"/>
                <w:lang w:val="sq-AL"/>
              </w:rPr>
              <w:t xml:space="preserve"> Prizmar. Sistemet optike</w:t>
            </w:r>
          </w:p>
        </w:tc>
      </w:tr>
      <w:tr w:rsidR="00CE7B8A" w:rsidRPr="005D180B" w14:paraId="28E7EB67" w14:textId="77777777" w:rsidTr="00476B5A">
        <w:trPr>
          <w:trHeight w:val="32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1F58709F" w14:textId="77777777" w:rsidR="00CE7B8A" w:rsidRPr="005D180B" w:rsidRDefault="00CE7B8A" w:rsidP="00CE7B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D180B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1EE548A0" w14:textId="5F445C0E" w:rsidR="00CE7B8A" w:rsidRPr="005529B1" w:rsidRDefault="005529B1" w:rsidP="00CE7B8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529B1">
              <w:rPr>
                <w:rFonts w:ascii="Times New Roman" w:hAnsi="Times New Roman" w:cs="Times New Roman"/>
                <w:bCs/>
              </w:rPr>
              <w:t xml:space="preserve">01 </w:t>
            </w:r>
            <w:proofErr w:type="spellStart"/>
            <w:r w:rsidRPr="005529B1">
              <w:rPr>
                <w:rFonts w:ascii="Times New Roman" w:hAnsi="Times New Roman" w:cs="Times New Roman"/>
                <w:bCs/>
              </w:rPr>
              <w:t>Prill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5D1FD2D4" w14:textId="3E5CEC96" w:rsidR="00CE7B8A" w:rsidRPr="00CE7B8A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sq-AL"/>
              </w:rPr>
            </w:pPr>
            <w:r w:rsidRPr="00CE7B8A">
              <w:rPr>
                <w:rFonts w:ascii="Times New Roman" w:hAnsi="Times New Roman" w:cs="Times New Roman"/>
                <w:b/>
                <w:bCs/>
                <w:lang w:val="sq-AL"/>
              </w:rPr>
              <w:t>Superponimi i valëve.</w:t>
            </w:r>
          </w:p>
        </w:tc>
      </w:tr>
      <w:tr w:rsidR="00CE7B8A" w:rsidRPr="00A85EC6" w14:paraId="46962109" w14:textId="77777777" w:rsidTr="00476B5A">
        <w:trPr>
          <w:trHeight w:val="32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643EA6D5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5293201B" w14:textId="5B2FD1DA" w:rsidR="00CE7B8A" w:rsidRPr="005529B1" w:rsidRDefault="005529B1" w:rsidP="00CE7B8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5529B1">
              <w:rPr>
                <w:rFonts w:ascii="Times New Roman" w:hAnsi="Times New Roman" w:cs="Times New Roman"/>
                <w:b/>
                <w:bCs/>
              </w:rPr>
              <w:t xml:space="preserve">08 </w:t>
            </w:r>
            <w:proofErr w:type="spellStart"/>
            <w:r w:rsidRPr="005529B1">
              <w:rPr>
                <w:rFonts w:ascii="Times New Roman" w:hAnsi="Times New Roman" w:cs="Times New Roman"/>
                <w:b/>
                <w:bCs/>
              </w:rPr>
              <w:t>Prill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714386C5" w14:textId="5DF288BA" w:rsidR="00CE7B8A" w:rsidRPr="00A85EC6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D180B">
              <w:rPr>
                <w:rFonts w:ascii="Times New Roman" w:hAnsi="Times New Roman" w:cs="Times New Roman"/>
                <w:b/>
                <w:lang w:val="sq-AL"/>
              </w:rPr>
              <w:t xml:space="preserve">Vlerësimi i parë intermediar (Kolokium 1). </w:t>
            </w: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Polarizimi</w:t>
            </w:r>
          </w:p>
        </w:tc>
      </w:tr>
      <w:tr w:rsidR="00CE7B8A" w:rsidRPr="00A85EC6" w14:paraId="0D22D390" w14:textId="77777777" w:rsidTr="00476B5A">
        <w:trPr>
          <w:trHeight w:val="32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087E3EA6" w14:textId="7777777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6E361AC1" w14:textId="503475C9" w:rsidR="00CE7B8A" w:rsidRPr="00A85EC6" w:rsidRDefault="005529B1" w:rsidP="00CE7B8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5 </w:t>
            </w:r>
            <w:proofErr w:type="spellStart"/>
            <w:r>
              <w:rPr>
                <w:rFonts w:ascii="Times New Roman" w:hAnsi="Times New Roman" w:cs="Times New Roman"/>
              </w:rPr>
              <w:t>Prill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2CAD3DA6" w14:textId="1A0ADF6E" w:rsidR="00CE7B8A" w:rsidRPr="00A85EC6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Interferenca.</w:t>
            </w:r>
            <w:r>
              <w:rPr>
                <w:rFonts w:ascii="Times New Roman" w:hAnsi="Times New Roman" w:cs="Times New Roman"/>
                <w:lang w:val="sq-AL"/>
              </w:rPr>
              <w:t xml:space="preserve"> Kushtet e interferencës. Eksperimenti i Young-ut</w:t>
            </w:r>
          </w:p>
        </w:tc>
      </w:tr>
      <w:tr w:rsidR="00CE7B8A" w:rsidRPr="00A85EC6" w14:paraId="12D4A307" w14:textId="77777777" w:rsidTr="00476B5A">
        <w:trPr>
          <w:trHeight w:val="32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286E9A64" w14:textId="06E3E894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3625C5D8" w14:textId="6370AB89" w:rsidR="00CE7B8A" w:rsidRPr="00A85EC6" w:rsidRDefault="005529B1" w:rsidP="00CE7B8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2 </w:t>
            </w:r>
            <w:proofErr w:type="spellStart"/>
            <w:r>
              <w:rPr>
                <w:rFonts w:ascii="Times New Roman" w:hAnsi="Times New Roman" w:cs="Times New Roman"/>
              </w:rPr>
              <w:t>Prill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6223CF4D" w14:textId="008DD47C" w:rsidR="00CE7B8A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Interferenca.</w:t>
            </w:r>
            <w:r>
              <w:rPr>
                <w:rFonts w:ascii="Times New Roman" w:hAnsi="Times New Roman" w:cs="Times New Roman"/>
                <w:lang w:val="sq-AL"/>
              </w:rPr>
              <w:t xml:space="preserve"> Interferometrat. Interferenca në filma të hollë</w:t>
            </w:r>
          </w:p>
        </w:tc>
      </w:tr>
      <w:tr w:rsidR="00CE7B8A" w:rsidRPr="00A85EC6" w14:paraId="6FA4A627" w14:textId="77777777" w:rsidTr="00476B5A">
        <w:trPr>
          <w:trHeight w:val="298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0C1AEF04" w14:textId="67F95A57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00502CAC" w14:textId="56F0B53F" w:rsidR="00CE7B8A" w:rsidRPr="00A85EC6" w:rsidRDefault="005529B1" w:rsidP="00CE7B8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9 </w:t>
            </w:r>
            <w:proofErr w:type="spellStart"/>
            <w:r>
              <w:rPr>
                <w:rFonts w:ascii="Times New Roman" w:hAnsi="Times New Roman" w:cs="Times New Roman"/>
              </w:rPr>
              <w:t>Prill</w:t>
            </w:r>
            <w:proofErr w:type="spellEnd"/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1ECE6926" w14:textId="14AA4FF2" w:rsidR="00CE7B8A" w:rsidRPr="00A85EC6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Difraksioni.</w:t>
            </w:r>
            <w:r>
              <w:rPr>
                <w:rFonts w:ascii="Times New Roman" w:hAnsi="Times New Roman" w:cs="Times New Roman"/>
                <w:lang w:val="sq-AL"/>
              </w:rPr>
              <w:t xml:space="preserve"> Difraksioni i Fresnel-it</w:t>
            </w:r>
          </w:p>
        </w:tc>
      </w:tr>
      <w:tr w:rsidR="00CE7B8A" w:rsidRPr="00A85EC6" w14:paraId="1DCE1B76" w14:textId="77777777" w:rsidTr="00476B5A">
        <w:trPr>
          <w:trHeight w:val="262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1A871C1C" w14:textId="2D25F46E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4C4E0E0D" w14:textId="1D007329" w:rsidR="00CE7B8A" w:rsidRPr="00A85EC6" w:rsidRDefault="005529B1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 Maj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697DE52F" w14:textId="531D1C87" w:rsidR="00CE7B8A" w:rsidRPr="00A85EC6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Difraksioni.</w:t>
            </w:r>
            <w:r>
              <w:rPr>
                <w:rFonts w:ascii="Times New Roman" w:hAnsi="Times New Roman" w:cs="Times New Roman"/>
                <w:lang w:val="sq-AL"/>
              </w:rPr>
              <w:t xml:space="preserve"> Difraksioni i Fraunhofer-it</w:t>
            </w:r>
          </w:p>
        </w:tc>
      </w:tr>
      <w:tr w:rsidR="00CE7B8A" w:rsidRPr="00A85EC6" w14:paraId="6D239A0A" w14:textId="77777777" w:rsidTr="00476B5A">
        <w:trPr>
          <w:trHeight w:val="307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07003A1D" w14:textId="516DD5A5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2EC21F83" w14:textId="6190BD35" w:rsidR="00CE7B8A" w:rsidRPr="00A85EC6" w:rsidRDefault="005529B1" w:rsidP="00CE7B8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Maj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683FA82C" w14:textId="5EA87AF1" w:rsidR="00CE7B8A" w:rsidRPr="005529B1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Optika Fourier</w:t>
            </w:r>
          </w:p>
        </w:tc>
      </w:tr>
      <w:tr w:rsidR="00CE7B8A" w:rsidRPr="00A85EC6" w14:paraId="0E5869C8" w14:textId="77777777" w:rsidTr="00476B5A">
        <w:trPr>
          <w:trHeight w:val="23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09D96DB8" w14:textId="0008C154" w:rsidR="00CE7B8A" w:rsidRPr="00A85EC6" w:rsidRDefault="00CE7B8A" w:rsidP="00CE7B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85E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7552D786" w14:textId="4422F091" w:rsidR="00CE7B8A" w:rsidRPr="00A85EC6" w:rsidRDefault="005529B1" w:rsidP="00CE7B8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 Maj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06232BEA" w14:textId="0BAAD301" w:rsidR="00CE7B8A" w:rsidRPr="00A85EC6" w:rsidRDefault="005529B1" w:rsidP="00CE7B8A">
            <w:pPr>
              <w:spacing w:after="0"/>
              <w:jc w:val="both"/>
              <w:rPr>
                <w:rFonts w:ascii="Times New Roman" w:hAnsi="Times New Roman" w:cs="Times New Roman"/>
                <w:lang w:val="sq-AL"/>
              </w:rPr>
            </w:pPr>
            <w:r w:rsidRPr="005529B1">
              <w:rPr>
                <w:rFonts w:ascii="Times New Roman" w:hAnsi="Times New Roman" w:cs="Times New Roman"/>
                <w:b/>
                <w:bCs/>
                <w:lang w:val="sq-AL"/>
              </w:rPr>
              <w:t>Optika moderne.</w:t>
            </w:r>
            <w:r>
              <w:rPr>
                <w:rFonts w:ascii="Times New Roman" w:hAnsi="Times New Roman" w:cs="Times New Roman"/>
                <w:lang w:val="sq-AL"/>
              </w:rPr>
              <w:t xml:space="preserve"> Parimi i punes se laserit. Tema tjera</w:t>
            </w:r>
          </w:p>
        </w:tc>
      </w:tr>
      <w:tr w:rsidR="00CE7B8A" w:rsidRPr="005D180B" w14:paraId="688F9F55" w14:textId="77777777" w:rsidTr="00476B5A">
        <w:trPr>
          <w:trHeight w:val="235"/>
        </w:trPr>
        <w:tc>
          <w:tcPr>
            <w:tcW w:w="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585B7CD5" w14:textId="77777777" w:rsidR="00CE7B8A" w:rsidRPr="005D180B" w:rsidRDefault="00CE7B8A" w:rsidP="00CE7B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D180B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  <w:vAlign w:val="center"/>
          </w:tcPr>
          <w:p w14:paraId="48D0DC88" w14:textId="771408E5" w:rsidR="00CE7B8A" w:rsidRPr="005D180B" w:rsidRDefault="005529B1" w:rsidP="00CE7B8A">
            <w:p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 Maj</w:t>
            </w:r>
          </w:p>
        </w:tc>
        <w:tc>
          <w:tcPr>
            <w:tcW w:w="7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4" w:type="dxa"/>
              <w:bottom w:w="0" w:type="dxa"/>
              <w:right w:w="64" w:type="dxa"/>
            </w:tcMar>
          </w:tcPr>
          <w:p w14:paraId="0FA92F7E" w14:textId="77777777" w:rsidR="00CE7B8A" w:rsidRPr="005D180B" w:rsidRDefault="00CE7B8A" w:rsidP="00CE7B8A">
            <w:pPr>
              <w:spacing w:after="0"/>
              <w:jc w:val="both"/>
              <w:rPr>
                <w:rFonts w:ascii="Times New Roman" w:hAnsi="Times New Roman" w:cs="Times New Roman"/>
                <w:b/>
                <w:lang w:val="sq-AL"/>
              </w:rPr>
            </w:pPr>
            <w:r w:rsidRPr="005D180B">
              <w:rPr>
                <w:rFonts w:ascii="Times New Roman" w:hAnsi="Times New Roman" w:cs="Times New Roman"/>
                <w:b/>
                <w:lang w:val="sq-AL"/>
              </w:rPr>
              <w:t xml:space="preserve">Vlerësimi i dytë intermediar (Kolokium 2). </w:t>
            </w:r>
          </w:p>
        </w:tc>
      </w:tr>
    </w:tbl>
    <w:p w14:paraId="68E0604F" w14:textId="77777777" w:rsidR="002406F5" w:rsidRPr="00675484" w:rsidRDefault="002406F5">
      <w:pPr>
        <w:rPr>
          <w:rFonts w:ascii="Times New Roman" w:hAnsi="Times New Roman" w:cs="Times New Roman"/>
          <w:sz w:val="24"/>
          <w:szCs w:val="24"/>
        </w:rPr>
      </w:pPr>
    </w:p>
    <w:sectPr w:rsidR="002406F5" w:rsidRPr="00675484" w:rsidSect="00240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B06F57"/>
    <w:multiLevelType w:val="hybridMultilevel"/>
    <w:tmpl w:val="F6D84606"/>
    <w:lvl w:ilvl="0" w:tplc="E982A4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F2241A">
      <w:numFmt w:val="none"/>
      <w:pStyle w:val="MTDisplayEquation"/>
      <w:lvlText w:val=""/>
      <w:lvlJc w:val="left"/>
      <w:pPr>
        <w:tabs>
          <w:tab w:val="num" w:pos="360"/>
        </w:tabs>
      </w:pPr>
    </w:lvl>
    <w:lvl w:ilvl="2" w:tplc="6882A622">
      <w:numFmt w:val="none"/>
      <w:lvlText w:val=""/>
      <w:lvlJc w:val="left"/>
      <w:pPr>
        <w:tabs>
          <w:tab w:val="num" w:pos="360"/>
        </w:tabs>
      </w:pPr>
    </w:lvl>
    <w:lvl w:ilvl="3" w:tplc="F29AA490">
      <w:numFmt w:val="none"/>
      <w:lvlText w:val=""/>
      <w:lvlJc w:val="left"/>
      <w:pPr>
        <w:tabs>
          <w:tab w:val="num" w:pos="360"/>
        </w:tabs>
      </w:pPr>
    </w:lvl>
    <w:lvl w:ilvl="4" w:tplc="AD88CA92">
      <w:numFmt w:val="none"/>
      <w:lvlText w:val=""/>
      <w:lvlJc w:val="left"/>
      <w:pPr>
        <w:tabs>
          <w:tab w:val="num" w:pos="360"/>
        </w:tabs>
      </w:pPr>
    </w:lvl>
    <w:lvl w:ilvl="5" w:tplc="E702E04E">
      <w:numFmt w:val="none"/>
      <w:lvlText w:val=""/>
      <w:lvlJc w:val="left"/>
      <w:pPr>
        <w:tabs>
          <w:tab w:val="num" w:pos="360"/>
        </w:tabs>
      </w:pPr>
    </w:lvl>
    <w:lvl w:ilvl="6" w:tplc="9C027FA4">
      <w:numFmt w:val="none"/>
      <w:lvlText w:val=""/>
      <w:lvlJc w:val="left"/>
      <w:pPr>
        <w:tabs>
          <w:tab w:val="num" w:pos="360"/>
        </w:tabs>
      </w:pPr>
    </w:lvl>
    <w:lvl w:ilvl="7" w:tplc="5D56FFB8">
      <w:numFmt w:val="none"/>
      <w:lvlText w:val=""/>
      <w:lvlJc w:val="left"/>
      <w:pPr>
        <w:tabs>
          <w:tab w:val="num" w:pos="360"/>
        </w:tabs>
      </w:pPr>
    </w:lvl>
    <w:lvl w:ilvl="8" w:tplc="F03CE20C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tDAzMzI0NLA0NbRU0lEKTi0uzszPAykwqwUAucOsUiwAAAA="/>
  </w:docVars>
  <w:rsids>
    <w:rsidRoot w:val="002406F5"/>
    <w:rsid w:val="000348CA"/>
    <w:rsid w:val="00045D7A"/>
    <w:rsid w:val="00061E0A"/>
    <w:rsid w:val="00096858"/>
    <w:rsid w:val="00096F5C"/>
    <w:rsid w:val="00125C09"/>
    <w:rsid w:val="00171123"/>
    <w:rsid w:val="001D2A76"/>
    <w:rsid w:val="001D56BA"/>
    <w:rsid w:val="001D6564"/>
    <w:rsid w:val="0021245C"/>
    <w:rsid w:val="002406F5"/>
    <w:rsid w:val="00240D94"/>
    <w:rsid w:val="00273648"/>
    <w:rsid w:val="00276B2B"/>
    <w:rsid w:val="002D7393"/>
    <w:rsid w:val="003110E1"/>
    <w:rsid w:val="0036120C"/>
    <w:rsid w:val="00387FD4"/>
    <w:rsid w:val="003B3259"/>
    <w:rsid w:val="003E6D7A"/>
    <w:rsid w:val="004171D3"/>
    <w:rsid w:val="00472B42"/>
    <w:rsid w:val="00476B5A"/>
    <w:rsid w:val="0048042F"/>
    <w:rsid w:val="00512A68"/>
    <w:rsid w:val="00546893"/>
    <w:rsid w:val="005529B1"/>
    <w:rsid w:val="005805C9"/>
    <w:rsid w:val="0059141D"/>
    <w:rsid w:val="00597C42"/>
    <w:rsid w:val="005A3BA4"/>
    <w:rsid w:val="005D180B"/>
    <w:rsid w:val="005D6900"/>
    <w:rsid w:val="00656B3E"/>
    <w:rsid w:val="00662049"/>
    <w:rsid w:val="00665957"/>
    <w:rsid w:val="00675484"/>
    <w:rsid w:val="006763B5"/>
    <w:rsid w:val="006958D5"/>
    <w:rsid w:val="006A0050"/>
    <w:rsid w:val="006A3347"/>
    <w:rsid w:val="00706E27"/>
    <w:rsid w:val="00717685"/>
    <w:rsid w:val="007206D8"/>
    <w:rsid w:val="00766150"/>
    <w:rsid w:val="007A4E4C"/>
    <w:rsid w:val="00851BF1"/>
    <w:rsid w:val="00915ADE"/>
    <w:rsid w:val="00931FBD"/>
    <w:rsid w:val="009A4228"/>
    <w:rsid w:val="009C27F5"/>
    <w:rsid w:val="009E314D"/>
    <w:rsid w:val="009F28C7"/>
    <w:rsid w:val="00A35A44"/>
    <w:rsid w:val="00A85EC6"/>
    <w:rsid w:val="00B27CC6"/>
    <w:rsid w:val="00B355A5"/>
    <w:rsid w:val="00BB3318"/>
    <w:rsid w:val="00BE73A8"/>
    <w:rsid w:val="00C163CC"/>
    <w:rsid w:val="00C579E1"/>
    <w:rsid w:val="00CB3CB9"/>
    <w:rsid w:val="00CD43A1"/>
    <w:rsid w:val="00CE7B8A"/>
    <w:rsid w:val="00CF1EF8"/>
    <w:rsid w:val="00D22020"/>
    <w:rsid w:val="00D73800"/>
    <w:rsid w:val="00DA6326"/>
    <w:rsid w:val="00DD1A12"/>
    <w:rsid w:val="00DE6EC5"/>
    <w:rsid w:val="00E22D3F"/>
    <w:rsid w:val="00E305C0"/>
    <w:rsid w:val="00F10947"/>
    <w:rsid w:val="00F737D9"/>
    <w:rsid w:val="00F744F6"/>
    <w:rsid w:val="00F77830"/>
    <w:rsid w:val="00F778A0"/>
    <w:rsid w:val="00FB770F"/>
    <w:rsid w:val="00FE0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43CB9"/>
  <w15:docId w15:val="{EAFDF4E3-EE8B-4771-A0C1-BA8C0C199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9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5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5C0"/>
    <w:rPr>
      <w:rFonts w:ascii="Segoe UI" w:hAnsi="Segoe UI" w:cs="Segoe UI"/>
      <w:sz w:val="18"/>
      <w:szCs w:val="18"/>
    </w:rPr>
  </w:style>
  <w:style w:type="paragraph" w:customStyle="1" w:styleId="MTDisplayEquation">
    <w:name w:val="MTDisplayEquation"/>
    <w:basedOn w:val="Normal"/>
    <w:next w:val="Normal"/>
    <w:rsid w:val="009C27F5"/>
    <w:pPr>
      <w:numPr>
        <w:ilvl w:val="1"/>
        <w:numId w:val="1"/>
      </w:numPr>
      <w:tabs>
        <w:tab w:val="center" w:pos="5120"/>
        <w:tab w:val="right" w:pos="908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6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Fisnik</cp:lastModifiedBy>
  <cp:revision>4</cp:revision>
  <cp:lastPrinted>2018-09-26T12:32:00Z</cp:lastPrinted>
  <dcterms:created xsi:type="dcterms:W3CDTF">2020-02-17T19:40:00Z</dcterms:created>
  <dcterms:modified xsi:type="dcterms:W3CDTF">2020-02-17T19:45:00Z</dcterms:modified>
</cp:coreProperties>
</file>